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E3B92" w14:textId="77777777" w:rsidR="00092C79" w:rsidRPr="000C3E3C" w:rsidRDefault="00092C79" w:rsidP="00092C7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C3E3C">
        <w:rPr>
          <w:rFonts w:ascii="Times New Roman" w:hAnsi="Times New Roman" w:cs="Times New Roman"/>
          <w:b/>
          <w:sz w:val="24"/>
          <w:szCs w:val="24"/>
        </w:rPr>
        <w:t>UNIVERSITY OF BALTIMORE SCHOOL OF LAW</w:t>
      </w:r>
    </w:p>
    <w:p w14:paraId="0F4004A4" w14:textId="77777777" w:rsidR="00092C79" w:rsidRDefault="00092C79" w:rsidP="00092C7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2018 SPRING SEMESTER</w:t>
      </w:r>
    </w:p>
    <w:p w14:paraId="25FECEB0" w14:textId="77777777" w:rsidR="000C3E3C" w:rsidRPr="000C3E3C" w:rsidRDefault="000C3E3C" w:rsidP="00092C7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4BF7E0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Course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  <w:t>TRIAL ADVOCACY</w:t>
      </w:r>
    </w:p>
    <w:p w14:paraId="6C712038" w14:textId="77777777" w:rsidR="00092C79" w:rsidRPr="000C3E3C" w:rsidRDefault="00092C79" w:rsidP="00092C79">
      <w:pPr>
        <w:ind w:left="144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Law 825</w:t>
      </w:r>
    </w:p>
    <w:p w14:paraId="4AEDE800" w14:textId="77777777" w:rsidR="00092C79" w:rsidRPr="000C3E3C" w:rsidRDefault="00092C79" w:rsidP="00092C79">
      <w:pPr>
        <w:ind w:left="144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Section 311</w:t>
      </w:r>
    </w:p>
    <w:p w14:paraId="23EA11F5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</w:p>
    <w:p w14:paraId="65BFA231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Instructor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  <w:t>Lawrence S. Greenberg (Adjunct)</w:t>
      </w:r>
    </w:p>
    <w:p w14:paraId="03BE28DE" w14:textId="77777777" w:rsidR="00092C79" w:rsidRPr="000C3E3C" w:rsidRDefault="00092C79" w:rsidP="00092C7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Office: 6 E. Biddle St., Baltimore, MD</w:t>
      </w:r>
    </w:p>
    <w:p w14:paraId="313271D0" w14:textId="77777777" w:rsidR="00092C79" w:rsidRPr="000C3E3C" w:rsidRDefault="00092C79" w:rsidP="00092C7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410-539-5250 - CALL FOR INDIVIDUAL CONSULTATION</w:t>
      </w:r>
    </w:p>
    <w:p w14:paraId="774515FF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Days/Time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  <w:t>Tuesday — 1:30 p.m.-4:15 p.m.</w:t>
      </w:r>
    </w:p>
    <w:p w14:paraId="3069C4E2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b/>
          <w:sz w:val="24"/>
          <w:szCs w:val="24"/>
        </w:rPr>
        <w:t>Location: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ab/>
        <w:t>TBD</w:t>
      </w:r>
    </w:p>
    <w:p w14:paraId="64B2E5A5" w14:textId="77777777" w:rsidR="00092C79" w:rsidRPr="000C3E3C" w:rsidRDefault="00092C79" w:rsidP="00092C79">
      <w:pPr>
        <w:rPr>
          <w:rFonts w:ascii="Times New Roman" w:hAnsi="Times New Roman" w:cs="Times New Roman"/>
          <w:sz w:val="24"/>
          <w:szCs w:val="24"/>
        </w:rPr>
      </w:pPr>
    </w:p>
    <w:p w14:paraId="3E20D916" w14:textId="77777777" w:rsidR="00092C79" w:rsidRPr="000C3E3C" w:rsidRDefault="00092C79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The purpose of this Trial Advocacy course is to prepare students for a smooth transition from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the study of law to the practice of law. The objectives of this program are educational and practical,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and the students will learn both how to think and to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execute like</w:t>
      </w:r>
      <w:r w:rsidRPr="000C3E3C">
        <w:rPr>
          <w:rFonts w:ascii="Times New Roman" w:hAnsi="Times New Roman" w:cs="Times New Roman"/>
          <w:sz w:val="24"/>
          <w:szCs w:val="24"/>
        </w:rPr>
        <w:t xml:space="preserve"> a trial lawyer. The best way to learn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these skills is to practice them.</w:t>
      </w:r>
    </w:p>
    <w:p w14:paraId="0D34FB49" w14:textId="77777777" w:rsidR="00092C79" w:rsidRPr="000C3E3C" w:rsidRDefault="00092C79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Trial Advocacy’s purpose is to develop litigation skills that serve any area of legal practice.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Skills </w:t>
      </w:r>
      <w:proofErr w:type="gramStart"/>
      <w:r w:rsidRPr="000C3E3C">
        <w:rPr>
          <w:rFonts w:ascii="Times New Roman" w:hAnsi="Times New Roman" w:cs="Times New Roman"/>
          <w:sz w:val="24"/>
          <w:szCs w:val="24"/>
        </w:rPr>
        <w:t>are honed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 xml:space="preserve"> in a “controlled clinic” environment using a hands-on teaching style. The Trial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Advocacy Program focuses on </w:t>
      </w:r>
      <w:r w:rsidR="005505F2" w:rsidRPr="000C3E3C">
        <w:rPr>
          <w:rFonts w:ascii="Times New Roman" w:hAnsi="Times New Roman" w:cs="Times New Roman"/>
          <w:sz w:val="24"/>
          <w:szCs w:val="24"/>
        </w:rPr>
        <w:t>“</w:t>
      </w:r>
      <w:r w:rsidRPr="000C3E3C">
        <w:rPr>
          <w:rFonts w:ascii="Times New Roman" w:hAnsi="Times New Roman" w:cs="Times New Roman"/>
          <w:sz w:val="24"/>
          <w:szCs w:val="24"/>
        </w:rPr>
        <w:t>learning by doing</w:t>
      </w:r>
      <w:r w:rsidR="005505F2" w:rsidRPr="000C3E3C">
        <w:rPr>
          <w:rFonts w:ascii="Times New Roman" w:hAnsi="Times New Roman" w:cs="Times New Roman"/>
          <w:sz w:val="24"/>
          <w:szCs w:val="24"/>
        </w:rPr>
        <w:t>”</w:t>
      </w:r>
      <w:r w:rsidRPr="000C3E3C">
        <w:rPr>
          <w:rFonts w:ascii="Times New Roman" w:hAnsi="Times New Roman" w:cs="Times New Roman"/>
          <w:sz w:val="24"/>
          <w:szCs w:val="24"/>
        </w:rPr>
        <w:t xml:space="preserve"> with practical instruction,</w:t>
      </w:r>
      <w:r w:rsidR="005505F2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demonstrations, feedback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and critique used to direct student learning. Students perform exercises in class under the guidance of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the Professor Greenberg, a trial lawyer, as well as other seasoned trial lawyers and experienced </w:t>
      </w:r>
      <w:proofErr w:type="gramStart"/>
      <w:r w:rsidRPr="000C3E3C">
        <w:rPr>
          <w:rFonts w:ascii="Times New Roman" w:hAnsi="Times New Roman" w:cs="Times New Roman"/>
          <w:sz w:val="24"/>
          <w:szCs w:val="24"/>
        </w:rPr>
        <w:t>state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trial court judges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>.</w:t>
      </w:r>
    </w:p>
    <w:p w14:paraId="4498CE46" w14:textId="77777777" w:rsidR="00092C79" w:rsidRPr="000C3E3C" w:rsidRDefault="00092C79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Trial Advocacy teaches students how to speak persuasively, how to conduct direct and cross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examinations, and how to prepare and present persuasive opening and closing arguments. Students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are</w:t>
      </w:r>
      <w:r w:rsidR="00AB46F8" w:rsidRPr="0066460E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66460E">
        <w:rPr>
          <w:rFonts w:ascii="Times New Roman" w:hAnsi="Times New Roman" w:cs="Times New Roman"/>
          <w:noProof/>
          <w:sz w:val="24"/>
          <w:szCs w:val="24"/>
        </w:rPr>
        <w:t>lso taught</w:t>
      </w:r>
      <w:r w:rsidRPr="000C3E3C">
        <w:rPr>
          <w:rFonts w:ascii="Times New Roman" w:hAnsi="Times New Roman" w:cs="Times New Roman"/>
          <w:sz w:val="24"/>
          <w:szCs w:val="24"/>
        </w:rPr>
        <w:t xml:space="preserve"> how to impeach witnesses, tender experts and introduce evidence. Students learn to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analyze facts and think on their feet while displaying a dynamic courtroom presentation. Trial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Advocacy students have the opportunity to attend and compete in regional, state and national trial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 xml:space="preserve">advocacy competitions. Trial Advocacy provides students with the foundation </w:t>
      </w:r>
      <w:proofErr w:type="gramStart"/>
      <w:r w:rsidRPr="000C3E3C">
        <w:rPr>
          <w:rFonts w:ascii="Times New Roman" w:hAnsi="Times New Roman" w:cs="Times New Roman"/>
          <w:sz w:val="24"/>
          <w:szCs w:val="24"/>
        </w:rPr>
        <w:t>to successfully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advocate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>, in the future, for real clients in the courtroom.</w:t>
      </w:r>
    </w:p>
    <w:p w14:paraId="352E3A75" w14:textId="31CBF333" w:rsidR="001B6ECA" w:rsidRPr="000C3E3C" w:rsidRDefault="00092C79" w:rsidP="005505F2">
      <w:pPr>
        <w:ind w:firstLine="720"/>
        <w:rPr>
          <w:rFonts w:ascii="Times New Roman" w:hAnsi="Times New Roman" w:cs="Times New Roman"/>
          <w:sz w:val="23"/>
          <w:szCs w:val="23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The majority of classes will be devoted to the examination of witnesses to </w:t>
      </w:r>
      <w:proofErr w:type="gramStart"/>
      <w:r w:rsidRPr="000C3E3C">
        <w:rPr>
          <w:rFonts w:ascii="Times New Roman" w:hAnsi="Times New Roman" w:cs="Times New Roman"/>
          <w:sz w:val="24"/>
          <w:szCs w:val="24"/>
        </w:rPr>
        <w:t>be conducted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 xml:space="preserve"> by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student-attorneys.</w:t>
      </w:r>
      <w:r w:rsidR="001B6ECA" w:rsidRPr="000C3E3C">
        <w:rPr>
          <w:rFonts w:ascii="Times New Roman" w:hAnsi="Times New Roman" w:cs="Times New Roman"/>
          <w:sz w:val="24"/>
          <w:szCs w:val="24"/>
        </w:rPr>
        <w:t xml:space="preserve">  The class </w:t>
      </w:r>
      <w:proofErr w:type="gramStart"/>
      <w:r w:rsidR="001B6ECA" w:rsidRPr="000C3E3C">
        <w:rPr>
          <w:rFonts w:ascii="Times New Roman" w:hAnsi="Times New Roman" w:cs="Times New Roman"/>
          <w:sz w:val="24"/>
          <w:szCs w:val="24"/>
        </w:rPr>
        <w:t xml:space="preserve">will </w:t>
      </w:r>
      <w:r w:rsidR="001B6ECA" w:rsidRPr="0066460E">
        <w:rPr>
          <w:rFonts w:ascii="Times New Roman" w:hAnsi="Times New Roman" w:cs="Times New Roman"/>
          <w:noProof/>
          <w:sz w:val="24"/>
          <w:szCs w:val="24"/>
        </w:rPr>
        <w:t>be divided</w:t>
      </w:r>
      <w:proofErr w:type="gramEnd"/>
      <w:r w:rsidR="001B6ECA" w:rsidRPr="000C3E3C">
        <w:rPr>
          <w:rFonts w:ascii="Times New Roman" w:hAnsi="Times New Roman" w:cs="Times New Roman"/>
          <w:sz w:val="24"/>
          <w:szCs w:val="24"/>
        </w:rPr>
        <w:t xml:space="preserve"> into groups for assignment purposes.  </w:t>
      </w:r>
      <w:r w:rsidR="001B6ECA" w:rsidRPr="000C3E3C">
        <w:rPr>
          <w:rFonts w:ascii="Times New Roman" w:hAnsi="Times New Roman" w:cs="Times New Roman"/>
          <w:sz w:val="23"/>
          <w:szCs w:val="23"/>
        </w:rPr>
        <w:t xml:space="preserve">For each </w:t>
      </w:r>
      <w:r w:rsidR="001B6ECA" w:rsidRPr="0066460E">
        <w:rPr>
          <w:rFonts w:ascii="Times New Roman" w:hAnsi="Times New Roman" w:cs="Times New Roman"/>
          <w:noProof/>
          <w:sz w:val="23"/>
          <w:szCs w:val="23"/>
        </w:rPr>
        <w:t>problem</w:t>
      </w:r>
      <w:r w:rsidR="0066460E">
        <w:rPr>
          <w:rFonts w:ascii="Times New Roman" w:hAnsi="Times New Roman" w:cs="Times New Roman"/>
          <w:noProof/>
          <w:sz w:val="23"/>
          <w:szCs w:val="23"/>
        </w:rPr>
        <w:t>,</w:t>
      </w:r>
      <w:r w:rsidR="001B6ECA" w:rsidRPr="000C3E3C">
        <w:rPr>
          <w:rFonts w:ascii="Times New Roman" w:hAnsi="Times New Roman" w:cs="Times New Roman"/>
          <w:sz w:val="23"/>
          <w:szCs w:val="23"/>
        </w:rPr>
        <w:t xml:space="preserve"> the two groups have discrete assignments, and the class should be prepared to do one side of each problem.  Students must also be prepared to play the role of a fact or expert witness.</w:t>
      </w:r>
    </w:p>
    <w:p w14:paraId="49856AFA" w14:textId="24B2BB03" w:rsidR="00092C79" w:rsidRPr="000C3E3C" w:rsidRDefault="00092C79" w:rsidP="005505F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lastRenderedPageBreak/>
        <w:t xml:space="preserve">The majority of the cases are in </w:t>
      </w:r>
      <w:r w:rsidR="00315C0F" w:rsidRPr="000C3E3C">
        <w:rPr>
          <w:rFonts w:ascii="Times New Roman" w:hAnsi="Times New Roman" w:cs="Times New Roman"/>
          <w:sz w:val="24"/>
          <w:szCs w:val="24"/>
        </w:rPr>
        <w:t>Trial Techniques and</w:t>
      </w:r>
      <w:r w:rsidR="005505F2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="00315C0F" w:rsidRPr="000C3E3C">
        <w:rPr>
          <w:rFonts w:ascii="Times New Roman" w:hAnsi="Times New Roman" w:cs="Times New Roman"/>
          <w:sz w:val="24"/>
          <w:szCs w:val="24"/>
        </w:rPr>
        <w:t>Trials</w:t>
      </w:r>
      <w:r w:rsidRPr="000C3E3C">
        <w:rPr>
          <w:rFonts w:ascii="Times New Roman" w:hAnsi="Times New Roman" w:cs="Times New Roman"/>
          <w:sz w:val="24"/>
          <w:szCs w:val="24"/>
        </w:rPr>
        <w:t>,</w:t>
      </w:r>
      <w:r w:rsidR="005505F2" w:rsidRPr="000C3E3C">
        <w:rPr>
          <w:rFonts w:ascii="Times New Roman" w:hAnsi="Times New Roman" w:cs="Times New Roman"/>
          <w:sz w:val="24"/>
          <w:szCs w:val="24"/>
        </w:rPr>
        <w:t xml:space="preserve"> Tenth Edition, by Thomas A. </w:t>
      </w:r>
      <w:proofErr w:type="spellStart"/>
      <w:r w:rsidR="005505F2" w:rsidRPr="000C3E3C">
        <w:rPr>
          <w:rFonts w:ascii="Times New Roman" w:hAnsi="Times New Roman" w:cs="Times New Roman"/>
          <w:sz w:val="24"/>
          <w:szCs w:val="24"/>
        </w:rPr>
        <w:t>Mauet</w:t>
      </w:r>
      <w:proofErr w:type="spellEnd"/>
      <w:r w:rsidR="005505F2" w:rsidRPr="000C3E3C">
        <w:rPr>
          <w:rFonts w:ascii="Times New Roman" w:hAnsi="Times New Roman" w:cs="Times New Roman"/>
          <w:sz w:val="24"/>
          <w:szCs w:val="24"/>
        </w:rPr>
        <w:t>,</w:t>
      </w:r>
      <w:r w:rsidRPr="000C3E3C">
        <w:rPr>
          <w:rFonts w:ascii="Times New Roman" w:hAnsi="Times New Roman" w:cs="Times New Roman"/>
          <w:sz w:val="24"/>
          <w:szCs w:val="24"/>
        </w:rPr>
        <w:t xml:space="preserve"> published by </w:t>
      </w:r>
      <w:r w:rsidR="005505F2" w:rsidRPr="000C3E3C">
        <w:rPr>
          <w:rFonts w:ascii="Times New Roman" w:hAnsi="Times New Roman" w:cs="Times New Roman"/>
          <w:sz w:val="24"/>
          <w:szCs w:val="24"/>
        </w:rPr>
        <w:t>Wolters Kluwer</w:t>
      </w:r>
      <w:r w:rsidRPr="000C3E3C">
        <w:rPr>
          <w:rFonts w:ascii="Times New Roman" w:hAnsi="Times New Roman" w:cs="Times New Roman"/>
          <w:sz w:val="24"/>
          <w:szCs w:val="24"/>
        </w:rPr>
        <w:t>. All of the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substantive reading for the course is also in this book.</w:t>
      </w:r>
      <w:r w:rsidR="001B6ECA" w:rsidRPr="000C3E3C">
        <w:rPr>
          <w:rFonts w:ascii="Times New Roman" w:hAnsi="Times New Roman" w:cs="Times New Roman"/>
          <w:sz w:val="24"/>
          <w:szCs w:val="24"/>
        </w:rPr>
        <w:t xml:space="preserve">  You will receive an access code to </w:t>
      </w:r>
      <w:proofErr w:type="spellStart"/>
      <w:r w:rsidR="001B6ECA" w:rsidRPr="000C3E3C">
        <w:rPr>
          <w:rFonts w:ascii="Times New Roman" w:hAnsi="Times New Roman" w:cs="Times New Roman"/>
          <w:sz w:val="24"/>
          <w:szCs w:val="24"/>
        </w:rPr>
        <w:t>CaseConnect</w:t>
      </w:r>
      <w:proofErr w:type="spellEnd"/>
      <w:r w:rsidR="001B6ECA" w:rsidRPr="000C3E3C">
        <w:rPr>
          <w:rFonts w:ascii="Times New Roman" w:hAnsi="Times New Roman" w:cs="Times New Roman"/>
          <w:sz w:val="24"/>
          <w:szCs w:val="24"/>
        </w:rPr>
        <w:t>, an online database that contains the case samples, videos, and other online samples that will provide you with additional guidance and knowledge.</w:t>
      </w:r>
      <w:r w:rsidR="000C3E3C">
        <w:rPr>
          <w:rFonts w:ascii="Times New Roman" w:hAnsi="Times New Roman" w:cs="Times New Roman"/>
          <w:sz w:val="24"/>
          <w:szCs w:val="24"/>
        </w:rPr>
        <w:t xml:space="preserve">  Cases will involve bench and jury trial.</w:t>
      </w:r>
      <w:r w:rsidR="0066460E">
        <w:rPr>
          <w:rFonts w:ascii="Times New Roman" w:hAnsi="Times New Roman" w:cs="Times New Roman"/>
          <w:sz w:val="24"/>
          <w:szCs w:val="24"/>
        </w:rPr>
        <w:t xml:space="preserve">  It </w:t>
      </w:r>
      <w:r w:rsidR="0066460E" w:rsidRPr="0066460E">
        <w:rPr>
          <w:rFonts w:ascii="Times New Roman" w:hAnsi="Times New Roman" w:cs="Times New Roman"/>
          <w:noProof/>
          <w:sz w:val="24"/>
          <w:szCs w:val="24"/>
        </w:rPr>
        <w:t>is anticipated</w:t>
      </w:r>
      <w:r w:rsidR="0066460E">
        <w:rPr>
          <w:rFonts w:ascii="Times New Roman" w:hAnsi="Times New Roman" w:cs="Times New Roman"/>
          <w:sz w:val="24"/>
          <w:szCs w:val="24"/>
        </w:rPr>
        <w:t xml:space="preserve"> that we will have multiple guest judges, </w:t>
      </w:r>
      <w:r w:rsidR="0066460E" w:rsidRPr="0066460E">
        <w:rPr>
          <w:rFonts w:ascii="Times New Roman" w:hAnsi="Times New Roman" w:cs="Times New Roman"/>
          <w:noProof/>
          <w:sz w:val="24"/>
          <w:szCs w:val="24"/>
        </w:rPr>
        <w:t>lawyers</w:t>
      </w:r>
      <w:r w:rsidR="0066460E">
        <w:rPr>
          <w:rFonts w:ascii="Times New Roman" w:hAnsi="Times New Roman" w:cs="Times New Roman"/>
          <w:noProof/>
          <w:sz w:val="24"/>
          <w:szCs w:val="24"/>
        </w:rPr>
        <w:t>,</w:t>
      </w:r>
      <w:r w:rsidR="0066460E">
        <w:rPr>
          <w:rFonts w:ascii="Times New Roman" w:hAnsi="Times New Roman" w:cs="Times New Roman"/>
          <w:sz w:val="24"/>
          <w:szCs w:val="24"/>
        </w:rPr>
        <w:t xml:space="preserve"> and other people to assist with your learning.</w:t>
      </w:r>
    </w:p>
    <w:p w14:paraId="1E65D5CF" w14:textId="3E1BA045" w:rsidR="00092C79" w:rsidRPr="000C3E3C" w:rsidRDefault="00092C79" w:rsidP="00AB46F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At the end of the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semester</w:t>
      </w:r>
      <w:r w:rsidR="0066460E">
        <w:rPr>
          <w:rFonts w:ascii="Times New Roman" w:hAnsi="Times New Roman" w:cs="Times New Roman"/>
          <w:noProof/>
          <w:sz w:val="24"/>
          <w:szCs w:val="24"/>
        </w:rPr>
        <w:t>,</w:t>
      </w:r>
      <w:r w:rsidRPr="000C3E3C">
        <w:rPr>
          <w:rFonts w:ascii="Times New Roman" w:hAnsi="Times New Roman" w:cs="Times New Roman"/>
          <w:sz w:val="24"/>
          <w:szCs w:val="24"/>
        </w:rPr>
        <w:t xml:space="preserve"> two full trials </w:t>
      </w:r>
      <w:proofErr w:type="gramStart"/>
      <w:r w:rsidRPr="000C3E3C">
        <w:rPr>
          <w:rFonts w:ascii="Times New Roman" w:hAnsi="Times New Roman" w:cs="Times New Roman"/>
          <w:sz w:val="24"/>
          <w:szCs w:val="24"/>
        </w:rPr>
        <w:t xml:space="preserve">will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be conducted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 xml:space="preserve"> with </w:t>
      </w:r>
      <w:r w:rsidR="001B6ECA" w:rsidRPr="000C3E3C">
        <w:rPr>
          <w:rFonts w:ascii="Times New Roman" w:hAnsi="Times New Roman" w:cs="Times New Roman"/>
          <w:sz w:val="24"/>
          <w:szCs w:val="24"/>
        </w:rPr>
        <w:t>students performing the roles of</w:t>
      </w:r>
      <w:r w:rsidRPr="000C3E3C">
        <w:rPr>
          <w:rFonts w:ascii="Times New Roman" w:hAnsi="Times New Roman" w:cs="Times New Roman"/>
          <w:sz w:val="24"/>
          <w:szCs w:val="24"/>
        </w:rPr>
        <w:t xml:space="preserve"> attorneys and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witnesses in the first trial and a reversal of roles in the second. No other final examination will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sz w:val="24"/>
          <w:szCs w:val="24"/>
        </w:rPr>
        <w:t>be required.</w:t>
      </w:r>
    </w:p>
    <w:p w14:paraId="43C829A3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0C3E3C">
        <w:rPr>
          <w:rFonts w:ascii="Times New Roman" w:hAnsi="Times New Roman" w:cs="Times New Roman"/>
          <w:sz w:val="24"/>
          <w:szCs w:val="24"/>
        </w:rPr>
        <w:t xml:space="preserve">Each witness will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be prepared</w:t>
      </w:r>
      <w:r w:rsidRPr="000C3E3C">
        <w:rPr>
          <w:rFonts w:ascii="Times New Roman" w:hAnsi="Times New Roman" w:cs="Times New Roman"/>
          <w:sz w:val="24"/>
          <w:szCs w:val="24"/>
        </w:rPr>
        <w:t xml:space="preserve"> by the attorney calling him or her to the stand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 xml:space="preserve">. The witness is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expected to be aware of any prior testimony or statement he has given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with regards to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the case.</w:t>
      </w:r>
    </w:p>
    <w:p w14:paraId="70F217F8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Students will also engage as an evaluator of their peers and submit a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brief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ritten critique of each attorney's performance. The evaluator should analyze elements such as style, control, substance, knowledge of evidence, preparation and all other criteria that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impact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upon an attorney's effectiveness </w:t>
      </w:r>
      <w:proofErr w:type="spell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inthe</w:t>
      </w:r>
      <w:proofErr w:type="spell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examination of witnesses.</w:t>
      </w:r>
    </w:p>
    <w:p w14:paraId="128E896C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13A9F53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As I am an Adjunct Professor, I do not have an office at the law school. However, my main office is located two blocks from the law school at 6 E. Biddle St. In Baltimore. My telephone number is 410-539-5250, or you can reach me </w:t>
      </w:r>
      <w:r w:rsidRPr="000C3E3C">
        <w:rPr>
          <w:rFonts w:ascii="Times New Roman" w:hAnsi="Times New Roman" w:cs="Times New Roman"/>
          <w:color w:val="0000FF"/>
          <w:sz w:val="24"/>
          <w:szCs w:val="24"/>
        </w:rPr>
        <w:t>larry@greenberglawyers.com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. Feel free to </w:t>
      </w:r>
      <w:r w:rsidR="000C3E3C">
        <w:rPr>
          <w:rFonts w:ascii="Times New Roman" w:hAnsi="Times New Roman" w:cs="Times New Roman"/>
          <w:color w:val="000000"/>
          <w:sz w:val="24"/>
          <w:szCs w:val="24"/>
        </w:rPr>
        <w:t>call or schedule an appointment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ith me any time about the course or matters entirely unrelated to it.</w:t>
      </w:r>
    </w:p>
    <w:p w14:paraId="40FED146" w14:textId="77777777" w:rsidR="001B6ECA" w:rsidRPr="000C3E3C" w:rsidRDefault="001B6ECA" w:rsidP="001B6E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AAF4506" w14:textId="77777777" w:rsidR="001B6ECA" w:rsidRPr="000C3E3C" w:rsidRDefault="001B6ECA" w:rsidP="001B6E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color w:val="000000"/>
          <w:sz w:val="24"/>
          <w:szCs w:val="24"/>
        </w:rPr>
        <w:t>Grades:</w:t>
      </w:r>
    </w:p>
    <w:p w14:paraId="00F7A6EA" w14:textId="77777777" w:rsidR="001B6ECA" w:rsidRPr="000C3E3C" w:rsidRDefault="001B6ECA" w:rsidP="001B6E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Students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will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be graded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on class preparation and organization, as well as classroom performance.  However, I recognize that trial advocacy </w:t>
      </w:r>
      <w:r w:rsidR="000C3E3C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is not simply to award those who excel at public speaking.  I value those students who improve over time.  Students will also </w:t>
      </w:r>
      <w:proofErr w:type="gramStart"/>
      <w:r w:rsidR="000C3E3C" w:rsidRPr="000C3E3C">
        <w:rPr>
          <w:rFonts w:ascii="Times New Roman" w:hAnsi="Times New Roman" w:cs="Times New Roman"/>
          <w:color w:val="000000"/>
          <w:sz w:val="24"/>
          <w:szCs w:val="24"/>
        </w:rPr>
        <w:t>critique</w:t>
      </w:r>
      <w:proofErr w:type="gramEnd"/>
      <w:r w:rsidR="000C3E3C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themselves, and others, throughout the class to improve the skills of all students.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37CB072C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2DEE441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ttendance:</w:t>
      </w:r>
    </w:p>
    <w:p w14:paraId="3BE73235" w14:textId="317689AE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Class attendance is a primary obligation of each student whose right to continued enrollment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the course and to take the examination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is conditioned upon a record of attendance satisfactory to the professor. A student who exceeds the maximum allowed absences (generally 20% of class sessions) as illustrated below may be compelled to withdraw from the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cours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or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may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be barred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from sitting for the final exam. Students who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are forced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to withdraw for exceeding the allowed absences may receive a grade of FA (failure due to excessive absence). This policy is consistent with American Bar Association Standards for Law Schools.</w:t>
      </w:r>
    </w:p>
    <w:p w14:paraId="2F7DF59F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r w:rsidRPr="000C3E3C">
        <w:rPr>
          <w:rFonts w:ascii="Times New Roman" w:hAnsi="Times New Roman" w:cs="Times New Roman"/>
          <w:color w:val="FFFFFF"/>
          <w:sz w:val="24"/>
          <w:szCs w:val="24"/>
        </w:rPr>
        <w:t>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92C79" w:rsidRPr="000C3E3C" w14:paraId="25B02147" w14:textId="77777777" w:rsidTr="00092C79">
        <w:tc>
          <w:tcPr>
            <w:tcW w:w="3116" w:type="dxa"/>
          </w:tcPr>
          <w:p w14:paraId="0E44A17E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edit Hours</w:t>
            </w:r>
          </w:p>
        </w:tc>
        <w:tc>
          <w:tcPr>
            <w:tcW w:w="3117" w:type="dxa"/>
          </w:tcPr>
          <w:p w14:paraId="79F4123F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etings Per Week</w:t>
            </w:r>
          </w:p>
        </w:tc>
        <w:tc>
          <w:tcPr>
            <w:tcW w:w="3117" w:type="dxa"/>
          </w:tcPr>
          <w:p w14:paraId="236CF2ED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</w:p>
        </w:tc>
      </w:tr>
      <w:tr w:rsidR="00092C79" w:rsidRPr="000C3E3C" w14:paraId="6C015F1A" w14:textId="77777777" w:rsidTr="00092C79">
        <w:tc>
          <w:tcPr>
            <w:tcW w:w="3116" w:type="dxa"/>
          </w:tcPr>
          <w:p w14:paraId="70F95697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87BC8BB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2FD07ABD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092C79" w:rsidRPr="000C3E3C" w14:paraId="0C77FF7C" w14:textId="77777777" w:rsidTr="00092C79">
        <w:tc>
          <w:tcPr>
            <w:tcW w:w="3116" w:type="dxa"/>
          </w:tcPr>
          <w:p w14:paraId="0BAA5C5D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21A60F43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absences</w:t>
            </w:r>
          </w:p>
        </w:tc>
        <w:tc>
          <w:tcPr>
            <w:tcW w:w="3117" w:type="dxa"/>
          </w:tcPr>
          <w:p w14:paraId="7AA44F02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absences</w:t>
            </w:r>
          </w:p>
        </w:tc>
      </w:tr>
      <w:tr w:rsidR="00092C79" w:rsidRPr="000C3E3C" w14:paraId="368C45FE" w14:textId="77777777" w:rsidTr="00092C79">
        <w:tc>
          <w:tcPr>
            <w:tcW w:w="3116" w:type="dxa"/>
          </w:tcPr>
          <w:p w14:paraId="7290DFFB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3AED9945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absences</w:t>
            </w:r>
          </w:p>
        </w:tc>
        <w:tc>
          <w:tcPr>
            <w:tcW w:w="3117" w:type="dxa"/>
          </w:tcPr>
          <w:p w14:paraId="481DB3EC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absences</w:t>
            </w:r>
          </w:p>
        </w:tc>
      </w:tr>
      <w:tr w:rsidR="00092C79" w:rsidRPr="000C3E3C" w14:paraId="0A13D33E" w14:textId="77777777" w:rsidTr="00092C79">
        <w:tc>
          <w:tcPr>
            <w:tcW w:w="3116" w:type="dxa"/>
          </w:tcPr>
          <w:p w14:paraId="3E65F245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680C2877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FFFF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3117" w:type="dxa"/>
          </w:tcPr>
          <w:p w14:paraId="3579508C" w14:textId="77777777" w:rsidR="00092C79" w:rsidRPr="000C3E3C" w:rsidRDefault="00092C79" w:rsidP="00092C7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E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absences</w:t>
            </w:r>
          </w:p>
        </w:tc>
      </w:tr>
    </w:tbl>
    <w:p w14:paraId="359BB6D5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FFFF"/>
          <w:sz w:val="24"/>
          <w:szCs w:val="24"/>
        </w:rPr>
      </w:pPr>
      <w:proofErr w:type="gramStart"/>
      <w:r w:rsidRPr="000C3E3C">
        <w:rPr>
          <w:rFonts w:ascii="Times New Roman" w:hAnsi="Times New Roman" w:cs="Times New Roman"/>
          <w:color w:val="FFFFFF"/>
          <w:sz w:val="24"/>
          <w:szCs w:val="24"/>
        </w:rPr>
        <w:t>gular</w:t>
      </w:r>
      <w:proofErr w:type="gramEnd"/>
      <w:r w:rsidRPr="000C3E3C">
        <w:rPr>
          <w:rFonts w:ascii="Times New Roman" w:hAnsi="Times New Roman" w:cs="Times New Roman"/>
          <w:color w:val="FFFFFF"/>
          <w:sz w:val="24"/>
          <w:szCs w:val="24"/>
        </w:rPr>
        <w:t xml:space="preserve"> Semester Hours</w:t>
      </w:r>
    </w:p>
    <w:p w14:paraId="31C1E3E5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6508BD9" w14:textId="77777777" w:rsidR="000C3E3C" w:rsidRPr="000C3E3C" w:rsidRDefault="000C3E3C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B1204DD" w14:textId="77777777" w:rsidR="000C3E3C" w:rsidRPr="000C3E3C" w:rsidRDefault="000C3E3C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D513DAB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urse Website:</w:t>
      </w:r>
    </w:p>
    <w:p w14:paraId="40B7A97B" w14:textId="77777777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>This course has a TWEN page that</w:t>
      </w:r>
      <w:r w:rsidR="001B6ECA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will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link to th</w:t>
      </w:r>
      <w:r w:rsidR="001B6ECA" w:rsidRPr="000C3E3C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syllabus, announcements, the class assignments, and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other class materials. You are responsible for self-enrolling in the TWEN page and for checking it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regularly for course information.)</w:t>
      </w:r>
    </w:p>
    <w:p w14:paraId="60ED9DC9" w14:textId="77777777" w:rsidR="00AB46F8" w:rsidRPr="000C3E3C" w:rsidRDefault="00AB46F8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6CB1A83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mputers:</w:t>
      </w:r>
    </w:p>
    <w:p w14:paraId="08C4DC0D" w14:textId="77777777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>Students may use laptop computers for class related purposes.</w:t>
      </w:r>
    </w:p>
    <w:p w14:paraId="033A84A4" w14:textId="77777777" w:rsidR="00AB46F8" w:rsidRPr="000C3E3C" w:rsidRDefault="00AB46F8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6FF379B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lass Cancellation:</w:t>
      </w:r>
    </w:p>
    <w:p w14:paraId="38051FB6" w14:textId="77777777" w:rsidR="00092C79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If the instructor must cancel a class, notices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will be sent to students via email and posted on the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classroom door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>. If there is inclement weather, students should visit the University of Baltimore web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site or call the University's Snow Closing Line at (410) 837-4201. If the University is open, students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should presume that classes are running on the normal schedule.</w:t>
      </w:r>
    </w:p>
    <w:p w14:paraId="379E50F9" w14:textId="77777777" w:rsidR="00AB46F8" w:rsidRPr="000C3E3C" w:rsidRDefault="00AB46F8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F9541B7" w14:textId="77777777" w:rsidR="00092C79" w:rsidRPr="000C3E3C" w:rsidRDefault="00092C79" w:rsidP="00092C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cademic Integrity:</w:t>
      </w:r>
    </w:p>
    <w:p w14:paraId="2C06DA7B" w14:textId="2744B0F8" w:rsidR="00AB46F8" w:rsidRPr="000C3E3C" w:rsidRDefault="00092C79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color w:val="000000"/>
          <w:sz w:val="24"/>
          <w:szCs w:val="24"/>
        </w:rPr>
        <w:t>Students are obligated to refrain from acts that they know or, under the circumstances, have reason to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know will impair the academic integrity of the University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and/or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School of Law. Violations of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academic integrity include, but are not limited </w:t>
      </w:r>
      <w:proofErr w:type="gramStart"/>
      <w:r w:rsidRPr="000C3E3C">
        <w:rPr>
          <w:rFonts w:ascii="Times New Roman" w:hAnsi="Times New Roman" w:cs="Times New Roman"/>
          <w:color w:val="000000"/>
          <w:sz w:val="24"/>
          <w:szCs w:val="24"/>
        </w:rPr>
        <w:t>to:</w:t>
      </w:r>
      <w:proofErr w:type="gramEnd"/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cheating, plagiarism, misuse of materials,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inappropriate communication about exams, use of unauthorized materials 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AB46F8"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t</w:t>
      </w:r>
      <w:r w:rsidRPr="0066460E">
        <w:rPr>
          <w:rFonts w:ascii="Times New Roman" w:hAnsi="Times New Roman" w:cs="Times New Roman"/>
          <w:noProof/>
          <w:color w:val="000000"/>
          <w:sz w:val="24"/>
          <w:szCs w:val="24"/>
        </w:rPr>
        <w:t>echnology</w:t>
      </w:r>
      <w:r w:rsidRPr="000C3E3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AB46F8" w:rsidRPr="000C3E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B46F8" w:rsidRPr="000C3E3C">
        <w:rPr>
          <w:rFonts w:ascii="Times New Roman" w:hAnsi="Times New Roman" w:cs="Times New Roman"/>
          <w:sz w:val="24"/>
          <w:szCs w:val="24"/>
        </w:rPr>
        <w:t xml:space="preserve">misrepresentation of any academic matter, including attendance, and impeding the Honor Code process. The School of Law Honor Code and information about the process is available at </w:t>
      </w:r>
      <w:hyperlink r:id="rId5" w:history="1">
        <w:r w:rsidR="00AB46F8" w:rsidRPr="000C3E3C">
          <w:rPr>
            <w:rStyle w:val="Hyperlink"/>
            <w:rFonts w:ascii="Times New Roman" w:hAnsi="Times New Roman" w:cs="Times New Roman"/>
            <w:sz w:val="24"/>
            <w:szCs w:val="24"/>
          </w:rPr>
          <w:t>http://law.ubalt.edu/academics/policiesandprocedures/honor_code/</w:t>
        </w:r>
      </w:hyperlink>
      <w:r w:rsidR="00AB46F8" w:rsidRPr="000C3E3C">
        <w:rPr>
          <w:rFonts w:ascii="Times New Roman" w:hAnsi="Times New Roman" w:cs="Times New Roman"/>
          <w:sz w:val="24"/>
          <w:szCs w:val="24"/>
        </w:rPr>
        <w:t>.</w:t>
      </w:r>
    </w:p>
    <w:p w14:paraId="1DF861B9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9C328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sz w:val="24"/>
          <w:szCs w:val="24"/>
        </w:rPr>
        <w:t>Title IX Sexual Misconduct and Nondiscrimination Policy:</w:t>
      </w:r>
    </w:p>
    <w:p w14:paraId="4350C446" w14:textId="024B16EC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 xml:space="preserve">The University of Baltimore’s Sexual Misconduct and Nondiscrimination policy is compliant with Federal laws prohibiting discrimination. Title IX requires that faculty, student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employees</w:t>
      </w:r>
      <w:r w:rsidR="0066460E">
        <w:rPr>
          <w:rFonts w:ascii="Times New Roman" w:hAnsi="Times New Roman" w:cs="Times New Roman"/>
          <w:noProof/>
          <w:sz w:val="24"/>
          <w:szCs w:val="24"/>
        </w:rPr>
        <w:t>,</w:t>
      </w:r>
      <w:r w:rsidRPr="000C3E3C">
        <w:rPr>
          <w:rFonts w:ascii="Times New Roman" w:hAnsi="Times New Roman" w:cs="Times New Roman"/>
          <w:sz w:val="24"/>
          <w:szCs w:val="24"/>
        </w:rPr>
        <w:t xml:space="preserve"> and staff members report to the university any known, learned or rumored incidents of sex discrimination, including sexual harassment, sexual misconduct, stalking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on the basis of</w:t>
      </w:r>
      <w:r w:rsidRPr="000C3E3C">
        <w:rPr>
          <w:rFonts w:ascii="Times New Roman" w:hAnsi="Times New Roman" w:cs="Times New Roman"/>
          <w:sz w:val="24"/>
          <w:szCs w:val="24"/>
        </w:rPr>
        <w:t xml:space="preserve"> sex, dating/intimate partner violence or sexual exploitation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and/or</w:t>
      </w:r>
      <w:r w:rsidRPr="000C3E3C">
        <w:rPr>
          <w:rFonts w:ascii="Times New Roman" w:hAnsi="Times New Roman" w:cs="Times New Roman"/>
          <w:sz w:val="24"/>
          <w:szCs w:val="24"/>
        </w:rPr>
        <w:t xml:space="preserve"> related experiences or incidents. Policies and procedures related to Title IX and UB’s nondiscrimination policies </w:t>
      </w:r>
      <w:proofErr w:type="gramStart"/>
      <w:r w:rsidRPr="000C3E3C">
        <w:rPr>
          <w:rFonts w:ascii="Times New Roman" w:hAnsi="Times New Roman" w:cs="Times New Roman"/>
          <w:sz w:val="24"/>
          <w:szCs w:val="24"/>
        </w:rPr>
        <w:t xml:space="preserve">can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be found</w:t>
      </w:r>
      <w:proofErr w:type="gramEnd"/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r w:rsidRPr="0066460E">
        <w:rPr>
          <w:rFonts w:ascii="Times New Roman" w:hAnsi="Times New Roman" w:cs="Times New Roman"/>
          <w:noProof/>
          <w:sz w:val="24"/>
          <w:szCs w:val="24"/>
        </w:rPr>
        <w:t>at</w:t>
      </w:r>
      <w:r w:rsidRPr="000C3E3C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0C3E3C">
          <w:rPr>
            <w:rStyle w:val="Hyperlink"/>
            <w:rFonts w:ascii="Times New Roman" w:hAnsi="Times New Roman" w:cs="Times New Roman"/>
            <w:sz w:val="24"/>
            <w:szCs w:val="24"/>
          </w:rPr>
          <w:t>http://www.ubalt.edu/titleix</w:t>
        </w:r>
      </w:hyperlink>
      <w:r w:rsidRPr="000C3E3C">
        <w:rPr>
          <w:rFonts w:ascii="Times New Roman" w:hAnsi="Times New Roman" w:cs="Times New Roman"/>
          <w:sz w:val="24"/>
          <w:szCs w:val="24"/>
        </w:rPr>
        <w:t>.</w:t>
      </w:r>
    </w:p>
    <w:p w14:paraId="0C869D1B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5C8F6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3B4907" w14:textId="77777777" w:rsidR="00AB46F8" w:rsidRPr="000C3E3C" w:rsidRDefault="00AB46F8" w:rsidP="00AB46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C3E3C">
        <w:rPr>
          <w:rFonts w:ascii="Times New Roman" w:hAnsi="Times New Roman" w:cs="Times New Roman"/>
          <w:b/>
          <w:bCs/>
          <w:sz w:val="24"/>
          <w:szCs w:val="24"/>
        </w:rPr>
        <w:t>Disability Policy:</w:t>
      </w:r>
    </w:p>
    <w:p w14:paraId="486D6C35" w14:textId="77777777" w:rsidR="0008128E" w:rsidRPr="000C3E3C" w:rsidRDefault="00AB46F8" w:rsidP="00AB46F8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C3E3C">
        <w:rPr>
          <w:rFonts w:ascii="Times New Roman" w:hAnsi="Times New Roman" w:cs="Times New Roman"/>
          <w:sz w:val="24"/>
          <w:szCs w:val="24"/>
        </w:rPr>
        <w:t>If you are a student with a documented disability who requires an academic accommodation, please contact Leslie Metzger, Director of Student Services, at 410-837-5623 or lmetzger@ubalt.edu.</w:t>
      </w:r>
    </w:p>
    <w:sectPr w:rsidR="0008128E" w:rsidRPr="000C3E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0sDA1NTM0MrWwsDBU0lEKTi0uzszPAykwrAUAZaCfoywAAAA="/>
  </w:docVars>
  <w:rsids>
    <w:rsidRoot w:val="00092C79"/>
    <w:rsid w:val="0008128E"/>
    <w:rsid w:val="00092C79"/>
    <w:rsid w:val="000C3E3C"/>
    <w:rsid w:val="001B6ECA"/>
    <w:rsid w:val="001F49F0"/>
    <w:rsid w:val="00315C0F"/>
    <w:rsid w:val="003A3674"/>
    <w:rsid w:val="005505F2"/>
    <w:rsid w:val="0066460E"/>
    <w:rsid w:val="00741CA9"/>
    <w:rsid w:val="00AB4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9B98C"/>
  <w15:chartTrackingRefBased/>
  <w15:docId w15:val="{7CD7B5A6-F358-49F6-BF05-406D91954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2C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46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46F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ubalt.edu/titleix" TargetMode="External"/><Relationship Id="rId5" Type="http://schemas.openxmlformats.org/officeDocument/2006/relationships/hyperlink" Target="http://law.ubalt.edu/academics/policiesandprocedures/honor_cod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87267-F1D9-42CD-BB1A-A59894877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3</Words>
  <Characters>6231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Greenberg</dc:creator>
  <cp:keywords/>
  <dc:description/>
  <cp:lastModifiedBy>Katie Rolfes</cp:lastModifiedBy>
  <cp:revision>2</cp:revision>
  <dcterms:created xsi:type="dcterms:W3CDTF">2017-12-06T14:21:00Z</dcterms:created>
  <dcterms:modified xsi:type="dcterms:W3CDTF">2017-12-06T14:21:00Z</dcterms:modified>
</cp:coreProperties>
</file>